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X3935168b18edd19d8c062bf6cd6dab62c9b8f27"/>
    <w:p>
      <w:pPr>
        <w:pStyle w:val="Heading1"/>
      </w:pPr>
      <w:r>
        <w:t xml:space="preserve">Cover Letter for Sales Executive Position</w:t>
      </w:r>
    </w:p>
    <w:p>
      <w:pPr>
        <w:pStyle w:val="FirstParagraph"/>
      </w:pPr>
      <w:r>
        <w:t xml:space="preserve">[Your Full Name]</w:t>
      </w:r>
      <w:r>
        <w:br/>
      </w:r>
      <w:r>
        <w:t xml:space="preserve">[Your Address]</w:t>
      </w:r>
      <w:r>
        <w:br/>
      </w:r>
      <w:r>
        <w:t xml:space="preserve">[City, State, ZIP Code]</w:t>
      </w:r>
      <w:r>
        <w:br/>
      </w:r>
      <w:r>
        <w:t xml:space="preserve">[Email Address] | [Phone Number]</w:t>
      </w:r>
    </w:p>
    <w:p>
      <w:pPr>
        <w:pStyle w:val="BodyText"/>
      </w:pPr>
      <w:r>
        <w:t xml:space="preserve">[Date]</w:t>
      </w:r>
    </w:p>
    <w:p>
      <w:pPr>
        <w:pStyle w:val="BodyText"/>
      </w:pPr>
      <w:r>
        <w:rPr>
          <w:bCs/>
          <w:b/>
        </w:rPr>
        <w:t xml:space="preserve">Dear Hiring Manager,</w:t>
      </w:r>
    </w:p>
    <w:p>
      <w:pPr>
        <w:pStyle w:val="BodyText"/>
      </w:pPr>
      <w:r>
        <w:t xml:space="preserve">I am writing to express my enthusiastic interest in the Sales Executive position at [Company Name] in Saudi Arabia Riyadh. As a highly motivated and results-driven sales professional with over [X years] of experience in driving revenue growth, I am eager to contribute my expertise to your organization’s mission of excellence in the dynamic business landscape of Saudi Arabia. This opportunity aligns perfectly with my career goals, as I am particularly drawn to the unique challenges and opportunities that come with working in Riyadh, a city renowned for its economic growth and strategic importance in the Middle East.</w:t>
      </w:r>
    </w:p>
    <w:p>
      <w:pPr>
        <w:pStyle w:val="BodyText"/>
      </w:pPr>
      <w:r>
        <w:t xml:space="preserve">Throughout my career as a Sales Executive, I have consistently demonstrated a track record of exceeding targets, building long-term client relationships, and developing innovative strategies to meet market demands. My experience spans industries such as [list relevant industries, e.g., technology, automotive, consumer goods], where I have successfully managed end-to-end sales processes—from lead generation to contract negotiation and post-sale support. I thrive in fast-paced environments and take pride in my ability to adapt quickly to changing market conditions while maintaining a strong focus on customer satisfaction.</w:t>
      </w:r>
    </w:p>
    <w:p>
      <w:pPr>
        <w:pStyle w:val="BodyText"/>
      </w:pPr>
      <w:r>
        <w:t xml:space="preserve">What excites me most about the Sales Executive role in Riyadh is the opportunity to contribute to a company that is shaping the future of business in Saudi Arabia. The Kingdom’s Vision 2030 initiative has created a vibrant ecosystem for innovation, investment, and international collaboration, and I am eager to play a part in this transformation. My understanding of the local market, combined with my global perspective, positions me to effectively bridge cultural and operational gaps while delivering measurable results for your organization.</w:t>
      </w:r>
    </w:p>
    <w:p>
      <w:pPr>
        <w:pStyle w:val="BodyText"/>
      </w:pPr>
      <w:r>
        <w:t xml:space="preserve">As a Sales Executive in Saudi Arabia Riyadh, I understand the importance of building trust and rapport with clients who value both reliability and cutting-edge solutions. My approach emphasizes active listening, tailored communication, and a deep commitment to understanding each client’s unique needs. Whether it’s navigating the complexities of B2B sales or leveraging digital tools to enhance customer engagement, I am equipped with the skills and strategies to drive growth in this competitive environment.</w:t>
      </w:r>
    </w:p>
    <w:p>
      <w:pPr>
        <w:pStyle w:val="BodyText"/>
      </w:pPr>
      <w:r>
        <w:t xml:space="preserve">One of my key strengths is my ability to analyze market trends and identify high-potential opportunities. For instance, during my tenure at [Previous Company], I led a team that increased annual sales by 35% within two years by implementing data-driven strategies and expanding into emerging markets. This experience has honed my ability to think strategically, anticipate challenges, and execute plans with precision—skills I am confident will add value to your team in Riyadh.</w:t>
      </w:r>
    </w:p>
    <w:p>
      <w:pPr>
        <w:pStyle w:val="BodyText"/>
      </w:pPr>
      <w:r>
        <w:t xml:space="preserve">I am also deeply committed to fostering a collaborative and inclusive work culture. As a Sales Executive, I believe that the success of any organization hinges on the collective effort of its team members. I take pride in mentoring junior sales professionals, sharing best practices, and creating an environment where everyone feels empowered to contribute their ideas. In Saudi Arabia Riyadh, where teamwork is highly valued, I am eager to build strong relationships with colleagues and stakeholders at all levels.</w:t>
      </w:r>
    </w:p>
    <w:p>
      <w:pPr>
        <w:pStyle w:val="BodyText"/>
      </w:pPr>
      <w:r>
        <w:t xml:space="preserve">What sets me apart as a Sales Executive is my unwavering dedication to customer-centric solutions. I understand that in the Kingdom of Saudi Arabia, building long-term partnerships requires more than just transactional interactions—it demands cultural sensitivity, respect for local customs, and a genuine commitment to adding value. My previous experience working with diverse clients across the Middle East has equipped me with the insights needed to navigate these dynamics effectively.</w:t>
      </w:r>
    </w:p>
    <w:p>
      <w:pPr>
        <w:pStyle w:val="BodyText"/>
      </w:pPr>
      <w:r>
        <w:t xml:space="preserve">In addition to my professional skills, I am fluent in [list languages, e.g., English and Arabic], which allows me to communicate seamlessly with clients and colleagues in Riyadh. This linguistic ability, combined with my understanding of Saudi business etiquette, ensures that I can build strong relationships while adhering to the region’s unique standards of professionalism.</w:t>
      </w:r>
    </w:p>
    <w:p>
      <w:pPr>
        <w:pStyle w:val="BodyText"/>
      </w:pPr>
      <w:r>
        <w:t xml:space="preserve">I am particularly impressed by [Company Name]’s reputation for innovation and customer focus. Your commitment to excellence resonates with my own values, and I am eager to contribute my expertise to help your organization achieve even greater success in Saudi Arabia Riyadh. I would welcome the opportunity to discuss how my background, skills, and passion for sales can align with your goals.</w:t>
      </w:r>
    </w:p>
    <w:p>
      <w:pPr>
        <w:pStyle w:val="BodyText"/>
      </w:pPr>
      <w:r>
        <w:t xml:space="preserve">Thank you for considering my application. I look forward to the possibility of contributing to [Company Name]’s continued growth and success in one of the most promising markets in the world. Please feel free to contact me at [Phone Number] or [Email Address] at your earliest convenience.</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dc:title>
  <dc:creator/>
  <dc:language>en</dc:language>
  <cp:keywords/>
  <dcterms:created xsi:type="dcterms:W3CDTF">2026-07-23T08:57:24Z</dcterms:created>
  <dcterms:modified xsi:type="dcterms:W3CDTF">2026-07-23T08:57:24Z</dcterms:modified>
</cp:coreProperties>
</file>

<file path=docProps/custom.xml><?xml version="1.0" encoding="utf-8"?>
<Properties xmlns="http://schemas.openxmlformats.org/officeDocument/2006/custom-properties" xmlns:vt="http://schemas.openxmlformats.org/officeDocument/2006/docPropsVTypes"/>
</file>